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EE39F4" w14:textId="77777777" w:rsidR="004C057D" w:rsidRDefault="00BF7E4C">
      <w:pPr>
        <w:pStyle w:val="Heading1"/>
      </w:pPr>
      <w:bookmarkStart w:id="0" w:name="module-3---assignment-1"/>
      <w:r>
        <w:t>Module 3 - Assignment 1</w:t>
      </w:r>
    </w:p>
    <w:p w14:paraId="7132398D" w14:textId="77777777" w:rsidR="004C057D" w:rsidRDefault="00BF7E4C">
      <w:pPr>
        <w:pStyle w:val="Heading2"/>
      </w:pPr>
      <w:bookmarkStart w:id="1" w:name="angelo-elizabeth"/>
      <w:r>
        <w:t>Angelo, Elizabeth</w:t>
      </w:r>
    </w:p>
    <w:p w14:paraId="2ED6D66D" w14:textId="77777777" w:rsidR="004C057D" w:rsidRDefault="00BF7E4C">
      <w:pPr>
        <w:pStyle w:val="Heading3"/>
      </w:pPr>
      <w:bookmarkStart w:id="2" w:name="data-visualization"/>
      <w:r>
        <w:t>Data Visualization</w:t>
      </w:r>
    </w:p>
    <w:p w14:paraId="02ECE559" w14:textId="77777777" w:rsidR="004C057D" w:rsidRDefault="00BF7E4C">
      <w:pPr>
        <w:pStyle w:val="FirstParagraph"/>
      </w:pPr>
      <w:r>
        <w:t>I will be using datasets containing candy rankings and production.</w:t>
      </w:r>
    </w:p>
    <w:p w14:paraId="55274153" w14:textId="77777777" w:rsidR="004C057D" w:rsidRDefault="00BF7E4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E01FD9F" w14:textId="77777777" w:rsidR="004C057D" w:rsidRDefault="00BF7E4C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D6B9FE5" w14:textId="77777777" w:rsidR="004C057D" w:rsidRDefault="00BF7E4C">
      <w:pPr>
        <w:pStyle w:val="SourceCode"/>
      </w:pPr>
      <w:r>
        <w:rPr>
          <w:rStyle w:val="VerbatimChar"/>
        </w:rPr>
        <w:t>## ✔ ggplot2 3.3.5     ✔ purrr   0.3.4</w:t>
      </w:r>
      <w:r>
        <w:br/>
      </w:r>
      <w:r>
        <w:rPr>
          <w:rStyle w:val="VerbatimChar"/>
        </w:rPr>
        <w:t>## ✔ tibble  3.1.6     ✔ dplyr   1.0.7</w:t>
      </w:r>
      <w:r>
        <w:br/>
      </w:r>
      <w:r>
        <w:rPr>
          <w:rStyle w:val="VerbatimChar"/>
        </w:rPr>
        <w:t>## ✔ tidyr   1.1.4     ✔ stringr 1.4.0</w:t>
      </w:r>
      <w:r>
        <w:br/>
      </w:r>
      <w:r>
        <w:rPr>
          <w:rStyle w:val="VerbatimChar"/>
        </w:rPr>
        <w:t>## ✔ readr   2.1.1     ✔ forcats 0.5.1</w:t>
      </w:r>
    </w:p>
    <w:p w14:paraId="74E1D394" w14:textId="77777777" w:rsidR="004C057D" w:rsidRDefault="00BF7E4C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167EC83C" w14:textId="77777777" w:rsidR="004C057D" w:rsidRDefault="00BF7E4C">
      <w:pPr>
        <w:pStyle w:val="SourceCode"/>
      </w:pPr>
      <w:r>
        <w:rPr>
          <w:rStyle w:val="NormalTok"/>
        </w:rPr>
        <w:t xml:space="preserve">cand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ndy_data.csv"</w:t>
      </w:r>
      <w:r>
        <w:rPr>
          <w:rStyle w:val="NormalTok"/>
        </w:rPr>
        <w:t>)</w:t>
      </w:r>
    </w:p>
    <w:p w14:paraId="18D455D4" w14:textId="77777777" w:rsidR="004C057D" w:rsidRDefault="00BF7E4C">
      <w:pPr>
        <w:pStyle w:val="SourceCode"/>
      </w:pPr>
      <w:r>
        <w:rPr>
          <w:rStyle w:val="VerbatimChar"/>
        </w:rPr>
        <w:t>## Rows: 85 Columns: 13</w:t>
      </w:r>
    </w:p>
    <w:p w14:paraId="24ED6A0D" w14:textId="77777777" w:rsidR="004C057D" w:rsidRDefault="00BF7E4C">
      <w:pPr>
        <w:pStyle w:val="SourceCode"/>
      </w:pPr>
      <w:r>
        <w:rPr>
          <w:rStyle w:val="VerbatimChar"/>
        </w:rPr>
        <w:t>## ── Column specification 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competitorname</w:t>
      </w:r>
      <w:r>
        <w:br/>
      </w:r>
      <w:r>
        <w:rPr>
          <w:rStyle w:val="VerbatimChar"/>
        </w:rPr>
        <w:t>## dbl (12): chocolate, fruity, caramel, peanutyalmondy, nougat, crispedricewaf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</w:t>
      </w:r>
      <w:r>
        <w:rPr>
          <w:rStyle w:val="VerbatimChar"/>
        </w:rPr>
        <w:t xml:space="preserve"> Specify the column types or set `show_col_types = FALSE` to quiet this message.</w:t>
      </w:r>
    </w:p>
    <w:p w14:paraId="430A4BDD" w14:textId="77777777" w:rsidR="004C057D" w:rsidRDefault="00BF7E4C">
      <w:pPr>
        <w:pStyle w:val="SourceCode"/>
      </w:pPr>
      <w:r>
        <w:rPr>
          <w:rStyle w:val="NormalTok"/>
        </w:rPr>
        <w:t xml:space="preserve">candy_produ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ndy_production.csv"</w:t>
      </w:r>
      <w:r>
        <w:rPr>
          <w:rStyle w:val="NormalTok"/>
        </w:rPr>
        <w:t>)</w:t>
      </w:r>
    </w:p>
    <w:p w14:paraId="7D0D40A3" w14:textId="77777777" w:rsidR="004C057D" w:rsidRDefault="00BF7E4C">
      <w:pPr>
        <w:pStyle w:val="SourceCode"/>
      </w:pPr>
      <w:r>
        <w:rPr>
          <w:rStyle w:val="VerbatimChar"/>
        </w:rPr>
        <w:t>## Rows: 548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</w:t>
      </w:r>
      <w:r>
        <w:rPr>
          <w:rStyle w:val="VerbatimChar"/>
        </w:rPr>
        <w:t>","</w:t>
      </w:r>
      <w:r>
        <w:br/>
      </w:r>
      <w:r>
        <w:rPr>
          <w:rStyle w:val="VerbatimChar"/>
        </w:rPr>
        <w:t>## dbl  (1): IPG3113N</w:t>
      </w:r>
      <w:r>
        <w:br/>
      </w:r>
      <w:r>
        <w:rPr>
          <w:rStyle w:val="VerbatimChar"/>
        </w:rPr>
        <w:t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lastRenderedPageBreak/>
        <w:t>## ℹ Specify the column types or set `show_col_types = FALSE` to quiet this message.</w:t>
      </w:r>
    </w:p>
    <w:p w14:paraId="0075A7E0" w14:textId="77777777" w:rsidR="004C057D" w:rsidRDefault="00BF7E4C">
      <w:pPr>
        <w:pStyle w:val="Heading4"/>
      </w:pPr>
      <w:bookmarkStart w:id="3" w:name="Xbf0621739de89100609a6b17669343f1b392745"/>
      <w:r>
        <w:t>Visualization with Scatterplots (geo</w:t>
      </w:r>
      <w:r>
        <w:t>m_point)</w:t>
      </w:r>
    </w:p>
    <w:p w14:paraId="3CB5FD30" w14:textId="77777777" w:rsidR="004C057D" w:rsidRDefault="00BF7E4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and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garpercent, </w:t>
      </w:r>
      <w:r>
        <w:rPr>
          <w:rStyle w:val="AttributeTok"/>
        </w:rPr>
        <w:t>y =</w:t>
      </w:r>
      <w:r>
        <w:rPr>
          <w:rStyle w:val="NormalTok"/>
        </w:rPr>
        <w:t xml:space="preserve"> pricepercent, </w:t>
      </w:r>
      <w:r>
        <w:rPr>
          <w:rStyle w:val="AttributeTok"/>
        </w:rPr>
        <w:t>label =</w:t>
      </w:r>
      <w:r>
        <w:rPr>
          <w:rStyle w:val="NormalTok"/>
        </w:rPr>
        <w:t xml:space="preserve"> competitorna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Sugar Content vs Price of Can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ugar Cont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 Perc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check_overlap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gar by Price Scatter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uga</w:t>
      </w:r>
      <w:r>
        <w:rPr>
          <w:rStyle w:val="StringTok"/>
        </w:rPr>
        <w:t>r Content (percentil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 (percentile)"</w:t>
      </w:r>
      <w:r>
        <w:rPr>
          <w:rStyle w:val="NormalTok"/>
        </w:rPr>
        <w:t>)</w:t>
      </w:r>
    </w:p>
    <w:p w14:paraId="2CBEF8DA" w14:textId="77777777" w:rsidR="004C057D" w:rsidRDefault="00BF7E4C">
      <w:pPr>
        <w:pStyle w:val="SourceCode"/>
      </w:pPr>
      <w:r>
        <w:rPr>
          <w:rStyle w:val="VerbatimChar"/>
        </w:rPr>
        <w:t>## `geom_smooth()` using formula 'y ~ x'</w:t>
      </w:r>
    </w:p>
    <w:p w14:paraId="355D7D0A" w14:textId="77777777" w:rsidR="004C057D" w:rsidRDefault="00BF7E4C">
      <w:pPr>
        <w:pStyle w:val="FirstParagraph"/>
      </w:pPr>
      <w:r>
        <w:rPr>
          <w:noProof/>
        </w:rPr>
        <w:drawing>
          <wp:inline distT="0" distB="0" distL="0" distR="0" wp14:anchorId="0223A5CF" wp14:editId="2C9C9CB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Answ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2CB29" w14:textId="77777777" w:rsidR="004C057D" w:rsidRDefault="00BF7E4C">
      <w:pPr>
        <w:pStyle w:val="BodyText"/>
      </w:pPr>
      <w:r>
        <w:lastRenderedPageBreak/>
        <w:t>After reviewing the scatter-plot, Dum Dums have the most sugar content at the lowest price, although Skittles appear to be a strong competitor with more sugar content at a slightly higher price. Ring Pops have the most sugar content at the highest price, w</w:t>
      </w:r>
      <w:r>
        <w:t>ith Rolo and Milky Way Simply Caramel being strong competitors with higher sugar content at a slightly lower price.</w:t>
      </w:r>
    </w:p>
    <w:p w14:paraId="4088DEA1" w14:textId="77777777" w:rsidR="004C057D" w:rsidRDefault="00BF7E4C">
      <w:pPr>
        <w:pStyle w:val="Heading4"/>
      </w:pPr>
      <w:bookmarkStart w:id="4" w:name="line-chart-of-candy-production"/>
      <w:bookmarkEnd w:id="3"/>
      <w:r>
        <w:t>Line Chart of Candy Production</w:t>
      </w:r>
    </w:p>
    <w:p w14:paraId="5DD18E31" w14:textId="77777777" w:rsidR="004C057D" w:rsidRDefault="00BF7E4C">
      <w:pPr>
        <w:pStyle w:val="FirstParagraph"/>
      </w:pPr>
      <w:r>
        <w:t>I will be using the candy production dataset that will display a specific date and how production during that</w:t>
      </w:r>
      <w:r>
        <w:t xml:space="preserve"> month is compared to 2012.</w:t>
      </w:r>
    </w:p>
    <w:p w14:paraId="4B48E77C" w14:textId="77777777" w:rsidR="004C057D" w:rsidRDefault="00BF7E4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andy_produc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>y =</w:t>
      </w:r>
      <w:r>
        <w:rPr>
          <w:rStyle w:val="NormalTok"/>
        </w:rPr>
        <w:t xml:space="preserve"> IPG3113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nthly Candy Produ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s Percent of 2012 Production"</w:t>
      </w:r>
      <w:r>
        <w:rPr>
          <w:rStyle w:val="NormalTok"/>
        </w:rPr>
        <w:t>)</w:t>
      </w:r>
    </w:p>
    <w:p w14:paraId="46E55949" w14:textId="77777777" w:rsidR="004C057D" w:rsidRDefault="00BF7E4C">
      <w:pPr>
        <w:pStyle w:val="SourceCode"/>
      </w:pPr>
      <w:r>
        <w:rPr>
          <w:rStyle w:val="VerbatimChar"/>
        </w:rPr>
        <w:t>## `geom_smooth</w:t>
      </w:r>
      <w:r>
        <w:rPr>
          <w:rStyle w:val="VerbatimChar"/>
        </w:rPr>
        <w:t>()` using method = 'loess' and formula 'y ~ x'</w:t>
      </w:r>
    </w:p>
    <w:p w14:paraId="5437DA02" w14:textId="7DB36DB1" w:rsidR="00534205" w:rsidRDefault="00BF7E4C" w:rsidP="00534205">
      <w:pPr>
        <w:pStyle w:val="FirstParagraph"/>
      </w:pPr>
      <w:r>
        <w:rPr>
          <w:noProof/>
        </w:rPr>
        <w:drawing>
          <wp:inline distT="0" distB="0" distL="0" distR="0" wp14:anchorId="0F34D9E6" wp14:editId="7998069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Answ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bar-chart-of-ingredients"/>
      <w:bookmarkEnd w:id="4"/>
    </w:p>
    <w:p w14:paraId="52C7C8E3" w14:textId="77777777" w:rsidR="00534205" w:rsidRDefault="00534205">
      <w:pPr>
        <w:pStyle w:val="Heading4"/>
      </w:pPr>
    </w:p>
    <w:p w14:paraId="606E67FA" w14:textId="67841FE0" w:rsidR="004C057D" w:rsidRDefault="00BF7E4C">
      <w:pPr>
        <w:pStyle w:val="Heading4"/>
      </w:pPr>
      <w:r>
        <w:t>B</w:t>
      </w:r>
      <w:r>
        <w:t>ar Chart of Ingredients</w:t>
      </w:r>
    </w:p>
    <w:p w14:paraId="0697D36A" w14:textId="77777777" w:rsidR="004C057D" w:rsidRDefault="00BF7E4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and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col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hocolate in Can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hocol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</w:p>
    <w:p w14:paraId="09964B13" w14:textId="77777777" w:rsidR="004C057D" w:rsidRDefault="00BF7E4C">
      <w:pPr>
        <w:pStyle w:val="FirstParagraph"/>
      </w:pPr>
      <w:r>
        <w:rPr>
          <w:noProof/>
        </w:rPr>
        <w:drawing>
          <wp:inline distT="0" distB="0" distL="0" distR="0" wp14:anchorId="5842F932" wp14:editId="1C5EE1B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Answ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AC8E7" w14:textId="77777777" w:rsidR="004C057D" w:rsidRDefault="00BF7E4C">
      <w:pPr>
        <w:pStyle w:val="SourceCode"/>
      </w:pPr>
      <w:r>
        <w:rPr>
          <w:rStyle w:val="NormalTok"/>
        </w:rPr>
        <w:t xml:space="preserve">candyFeatures </w:t>
      </w:r>
      <w:r>
        <w:rPr>
          <w:rStyle w:val="OtherTok"/>
        </w:rPr>
        <w:t>&lt;-</w:t>
      </w:r>
      <w:r>
        <w:rPr>
          <w:rStyle w:val="NormalTok"/>
        </w:rPr>
        <w:t xml:space="preserve"> candy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ndyFeatures[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candyFeatures, as.logical)</w:t>
      </w:r>
    </w:p>
    <w:p w14:paraId="2F8A3E2E" w14:textId="77777777" w:rsidR="004C057D" w:rsidRDefault="00BF7E4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andyFeatur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col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hocolate in Can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hocol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658032A4" w14:textId="77777777" w:rsidR="004C057D" w:rsidRDefault="00BF7E4C">
      <w:pPr>
        <w:pStyle w:val="FirstParagraph"/>
      </w:pPr>
      <w:r>
        <w:rPr>
          <w:noProof/>
        </w:rPr>
        <w:lastRenderedPageBreak/>
        <w:drawing>
          <wp:inline distT="0" distB="0" distL="0" distR="0" wp14:anchorId="7F04CD56" wp14:editId="7646697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Assign1Answ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5"/>
    </w:p>
    <w:sectPr w:rsidR="004C05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DBB52" w14:textId="77777777" w:rsidR="00BF7E4C" w:rsidRDefault="00BF7E4C">
      <w:pPr>
        <w:spacing w:after="0"/>
      </w:pPr>
      <w:r>
        <w:separator/>
      </w:r>
    </w:p>
  </w:endnote>
  <w:endnote w:type="continuationSeparator" w:id="0">
    <w:p w14:paraId="0384B960" w14:textId="77777777" w:rsidR="00BF7E4C" w:rsidRDefault="00BF7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0E98C" w14:textId="77777777" w:rsidR="00BF7E4C" w:rsidRDefault="00BF7E4C">
      <w:r>
        <w:separator/>
      </w:r>
    </w:p>
  </w:footnote>
  <w:footnote w:type="continuationSeparator" w:id="0">
    <w:p w14:paraId="6B5466C6" w14:textId="77777777" w:rsidR="00BF7E4C" w:rsidRDefault="00BF7E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10CF9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057D"/>
    <w:rsid w:val="004E29B3"/>
    <w:rsid w:val="00534205"/>
    <w:rsid w:val="00590D07"/>
    <w:rsid w:val="00784D58"/>
    <w:rsid w:val="008D6863"/>
    <w:rsid w:val="00B86B75"/>
    <w:rsid w:val="00BC48D5"/>
    <w:rsid w:val="00BF7E4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AD3042"/>
  <w15:docId w15:val="{7C5C0500-2E07-7147-AEEA-848C3824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90</Words>
  <Characters>2795</Characters>
  <Application>Microsoft Office Word</Application>
  <DocSecurity>0</DocSecurity>
  <Lines>23</Lines>
  <Paragraphs>6</Paragraphs>
  <ScaleCrop>false</ScaleCrop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o, Elizabeth Paige</cp:lastModifiedBy>
  <cp:revision>2</cp:revision>
  <dcterms:created xsi:type="dcterms:W3CDTF">2023-11-09T18:40:00Z</dcterms:created>
  <dcterms:modified xsi:type="dcterms:W3CDTF">2023-11-09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